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yuda-a-los-usuarios"/>
      <w:bookmarkEnd w:id="133"/>
      <w:r>
        <w:t xml:space="preserve">Ay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Ejercicios:</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ef58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470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